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AFD3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72B21215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46C924F" w14:textId="2F050E55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73180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73180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</w:p>
    <w:p w14:paraId="4435C31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5D89C30F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73180C" w14:paraId="681F07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0D0CC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AF6769" w14:textId="77777777" w:rsidR="00AA1FCD" w:rsidRPr="008F7F2A" w:rsidRDefault="00CF7199" w:rsidP="00CF7199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Architecture and space in qualitative fieldwork</w:t>
            </w:r>
          </w:p>
        </w:tc>
      </w:tr>
      <w:tr w:rsidR="00AA1FCD" w:rsidRPr="001C26A0" w14:paraId="52E411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6CCA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91F155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A245B" w14:paraId="338B6E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1DA2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6B6842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College of Social Sciences</w:t>
            </w:r>
          </w:p>
        </w:tc>
      </w:tr>
      <w:tr w:rsidR="00AA1FCD" w:rsidRPr="00EA245B" w14:paraId="5F3B5C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0D1D7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304107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Institute of Sociological Sciences</w:t>
            </w:r>
          </w:p>
        </w:tc>
      </w:tr>
      <w:tr w:rsidR="00AA1FCD" w:rsidRPr="004F2031" w14:paraId="2E974B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624A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E1D438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ociology, Social Work</w:t>
            </w:r>
          </w:p>
        </w:tc>
      </w:tr>
      <w:tr w:rsidR="00AA1FCD" w:rsidRPr="004F2031" w14:paraId="469A62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48860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49DC6E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, MA</w:t>
            </w:r>
          </w:p>
        </w:tc>
      </w:tr>
      <w:tr w:rsidR="00AA1FCD" w:rsidRPr="004F2031" w14:paraId="3DB985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BEE3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7F8FB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D8549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4FAC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966AA0" w14:textId="77777777" w:rsidR="00AA1FCD" w:rsidRPr="004F2031" w:rsidRDefault="001C04E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Full time</w:t>
            </w:r>
          </w:p>
        </w:tc>
      </w:tr>
      <w:tr w:rsidR="00AA1FCD" w:rsidRPr="00EA245B" w14:paraId="32D89F0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570C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831566" w14:textId="77777777" w:rsidR="00AA1FCD" w:rsidRPr="004F2031" w:rsidRDefault="00EA245B" w:rsidP="00D940F6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202</w:t>
            </w:r>
            <w:r w:rsidR="00D940F6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3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/202</w:t>
            </w:r>
            <w:r w:rsidR="00D940F6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4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 Summer semester</w:t>
            </w:r>
          </w:p>
        </w:tc>
      </w:tr>
      <w:tr w:rsidR="00AA1FCD" w:rsidRPr="00EA245B" w14:paraId="0888D35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9B9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2DEA77" w14:textId="77777777" w:rsidR="00AA1FCD" w:rsidRPr="00EA245B" w:rsidRDefault="00EA245B" w:rsidP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</w:rPr>
            </w:pPr>
            <w:r w:rsidRPr="00EA245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Classes</w:t>
            </w:r>
          </w:p>
        </w:tc>
      </w:tr>
      <w:tr w:rsidR="00AA1FCD" w:rsidRPr="004F2031" w14:paraId="783FED9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1F76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02E60A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F6FF9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8B940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BA8AE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0A57F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C6F3B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818A5A" w14:textId="77777777" w:rsidR="00AA1FCD" w:rsidRPr="00EA245B" w:rsidRDefault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  <w:lang w:val="en-GB"/>
              </w:rPr>
              <w:t>Dominik Porczyński</w:t>
            </w:r>
          </w:p>
        </w:tc>
      </w:tr>
    </w:tbl>
    <w:p w14:paraId="1821E50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75C0B1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122717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1686C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E20DF4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E21DB3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24174F5E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2B61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7B6FD77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A8F0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EF2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DEF1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5E30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443427B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5A58B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09BA1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3425B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97F4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18D5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0C14D77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4C950D" w14:textId="77777777" w:rsidR="00AA1FCD" w:rsidRPr="004F2031" w:rsidRDefault="00EA245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FEEDA2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EF5EDA" w14:textId="77777777" w:rsidR="00AA1FCD" w:rsidRPr="004F2031" w:rsidRDefault="00A64BA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6CCE6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F8F7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F07284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66366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42D2D5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9F0A0B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5151F0" w14:textId="77777777" w:rsidR="00AA1FCD" w:rsidRPr="004F2031" w:rsidRDefault="00DF44A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2C58993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F3BA0D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D96738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FDA116D" w14:textId="77777777" w:rsidR="00AA1FCD" w:rsidRPr="00706CAC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706CAC">
        <w:rPr>
          <w:rFonts w:ascii="Corbel" w:hAnsi="Corbel" w:cs="Tahoma"/>
          <w:smallCaps w:val="0"/>
          <w:color w:val="auto"/>
          <w:szCs w:val="24"/>
          <w:lang w:val="en-US"/>
        </w:rPr>
        <w:t>- conducted in a traditional way</w:t>
      </w:r>
    </w:p>
    <w:p w14:paraId="4BDB5C3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396D66B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50B932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818992F" w14:textId="77777777" w:rsidR="00AA1FCD" w:rsidRPr="008F7F2A" w:rsidRDefault="008F7F2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F7F2A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02B9500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3FFFF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44BCEB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73180C" w14:paraId="1D0C6EED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662D5" w14:textId="77777777" w:rsidR="001C04ED" w:rsidRPr="008F7F2A" w:rsidRDefault="001C04ED" w:rsidP="001C04E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F7F2A">
              <w:rPr>
                <w:rFonts w:ascii="Corbel" w:hAnsi="Corbel" w:cs="Arial"/>
                <w:iCs/>
                <w:color w:val="auto"/>
                <w:sz w:val="22"/>
                <w:shd w:val="clear" w:color="auto" w:fill="FFFFFF"/>
                <w:lang w:val="en-US"/>
              </w:rPr>
              <w:t>Intermediate- advanced</w:t>
            </w:r>
            <w:r w:rsidRPr="008F7F2A">
              <w:rPr>
                <w:rFonts w:ascii="Corbel" w:hAnsi="Corbel"/>
                <w:iCs/>
                <w:color w:val="auto"/>
                <w:sz w:val="22"/>
                <w:lang w:val="en-GB" w:eastAsia="pl-PL"/>
              </w:rPr>
              <w:t xml:space="preserve"> English proficiency and the ability to use information technology (IT)</w:t>
            </w:r>
          </w:p>
          <w:p w14:paraId="264A2DC4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6CA8E60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3C4A80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4A6E11D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B053E0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68EBD99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108337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2AC47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64D89A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A6C2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3935B0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73180C" w14:paraId="3650929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73DE3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ADDEFD" w14:textId="77777777" w:rsidR="00AA1FCD" w:rsidRPr="008F7F2A" w:rsidRDefault="008F7F2A" w:rsidP="00CF719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 xml:space="preserve">Students are to familiarise </w:t>
            </w:r>
            <w:r w:rsidR="00CF7199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with application of qualitative research techniques: autoethnography, mental maps, qualitative GIS, and visual sociology in urban fieldwork.</w:t>
            </w:r>
          </w:p>
        </w:tc>
      </w:tr>
    </w:tbl>
    <w:p w14:paraId="4C1455F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31C30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140A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F1648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75AB4BC3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786702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73180C" w14:paraId="12CB68C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8A3D6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623DB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0E71A4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E9075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14A5B7E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E66F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41DE9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40E4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848DE6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8DE70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E4A88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22D4C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70806A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89240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72D9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DD54B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9631F9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375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9EB5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F5524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ABF2E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3737DF6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0B41A24" w14:textId="77777777"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385B8D67" w14:textId="77777777"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B4C7658" w14:textId="77777777"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4C93C8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4E436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3D8D70E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F86A6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28808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175FB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5C5565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ACD433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8DB6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2FF318" w14:textId="77777777" w:rsidR="00AA1FCD" w:rsidRPr="004F2031" w:rsidRDefault="002D7484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498DA2E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6F707ED" w14:textId="77777777"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DF7FA8B" w14:textId="77777777"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A26D5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539279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CF7199" w:rsidRPr="004F2031" w14:paraId="4217BE5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DDE7F1" w14:textId="77777777" w:rsidR="00CF7199" w:rsidRPr="004F2031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utoethnography</w:t>
            </w:r>
          </w:p>
        </w:tc>
      </w:tr>
      <w:tr w:rsidR="00CF7199" w:rsidRPr="004F2031" w14:paraId="07082B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EE463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Qualitative GIS</w:t>
            </w:r>
          </w:p>
        </w:tc>
      </w:tr>
      <w:tr w:rsidR="00CF7199" w:rsidRPr="004F2031" w14:paraId="1C35B5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8C160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Mental maps</w:t>
            </w:r>
          </w:p>
        </w:tc>
      </w:tr>
      <w:tr w:rsidR="00CF7199" w:rsidRPr="004F2031" w14:paraId="141059B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8E459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Visual methodology</w:t>
            </w:r>
          </w:p>
        </w:tc>
      </w:tr>
      <w:tr w:rsidR="00CF7199" w:rsidRPr="0073180C" w14:paraId="304CC09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EB398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pplication of discussed methods to urban fieldwork</w:t>
            </w:r>
          </w:p>
        </w:tc>
      </w:tr>
    </w:tbl>
    <w:p w14:paraId="0B840ED6" w14:textId="77777777" w:rsidR="00AA1FCD" w:rsidRPr="004F2031" w:rsidRDefault="00AA1FCD">
      <w:pPr>
        <w:pStyle w:val="Akapitzlist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439D5E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CFAE3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4F5AA59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6390054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2728143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479C797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58EDA5B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FFC7B7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19270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3F9E944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576AD5F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4E5DCE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159012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E8F2B6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5237CAD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82267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6D0AF88D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EE1815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1EB5F8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391AB4F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6DEC4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CE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A88C4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E0930C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9D6FE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D9BFC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F72F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</w:tbl>
    <w:p w14:paraId="61A07EE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532655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966EEF5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CEA0E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73180C" w14:paraId="705ED1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8F04E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roject –</w:t>
            </w:r>
            <w:r w:rsidR="00CF71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qualitative research in Rzeszów Old Town and presentation of outcomes</w:t>
            </w:r>
          </w:p>
          <w:p w14:paraId="7B37A6C4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ctive participation in discussions during classes.</w:t>
            </w:r>
          </w:p>
          <w:p w14:paraId="2105A38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09BC1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67EDE7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81EBB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E19155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353F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40D11A6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8777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F8473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5BC3028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F44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1098A0" w14:textId="2884C397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8F7F2A" w14:paraId="25C2C15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9035F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721600" w14:textId="4842F8BA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8F7F2A" w14:paraId="68626DF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0CB9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0EA87B" w14:textId="38B62116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60</w:t>
            </w:r>
          </w:p>
        </w:tc>
      </w:tr>
      <w:tr w:rsidR="00AA1FCD" w:rsidRPr="004F2031" w14:paraId="659A9D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21A38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8B431D" w14:textId="77777777" w:rsidR="00AA1FCD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8F7F2A" w14:paraId="4F52C21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A8961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939F4B" w14:textId="3E1B9910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05</w:t>
            </w:r>
          </w:p>
        </w:tc>
      </w:tr>
    </w:tbl>
    <w:p w14:paraId="34ED790D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549A92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5EA6D2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D69FE9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658614F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379A02F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44CEAE19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0B3E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Number of hours</w:t>
            </w:r>
          </w:p>
          <w:p w14:paraId="40B21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08B32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F762FE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F9CC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2249C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1417FF5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7AA96D2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668F2A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332780A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8F7F2A" w14:paraId="66AD32AC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340362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07281B8" w14:textId="77777777" w:rsidR="00CF7199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dams T.E., Holman Jones S., Ellis C. (2015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utoethnograph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New York: Oxford University Press.</w:t>
            </w:r>
          </w:p>
          <w:p w14:paraId="03E755C0" w14:textId="77777777" w:rsidR="00CF7199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nkerl G. (1981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Experimental sociology of architectu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. New York: Mouton. </w:t>
            </w:r>
          </w:p>
          <w:p w14:paraId="5CD15B6C" w14:textId="77777777" w:rsidR="00CF7199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Evans J., Jones P. (2011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walking interview: methodology, mobility and pla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“Applied Geography”, 31, pp. 849-853.</w:t>
            </w:r>
          </w:p>
        </w:tc>
      </w:tr>
      <w:tr w:rsidR="00AA1FCD" w:rsidRPr="008F7F2A" w14:paraId="60D9C3F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DD4A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F5451F9" w14:textId="77777777" w:rsidR="00AA1FCD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ilverman D. (2018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Doing qualitative research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Los Angeles: SAGE.</w:t>
            </w:r>
          </w:p>
        </w:tc>
      </w:tr>
    </w:tbl>
    <w:p w14:paraId="1D3F434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F04DA4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835B2D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1A1FD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84571FA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6B322DA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F0D60F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2A652E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4DB7" w14:textId="77777777" w:rsidR="0025238C" w:rsidRDefault="0025238C">
      <w:pPr>
        <w:spacing w:after="0" w:line="240" w:lineRule="auto"/>
      </w:pPr>
      <w:r>
        <w:separator/>
      </w:r>
    </w:p>
  </w:endnote>
  <w:endnote w:type="continuationSeparator" w:id="0">
    <w:p w14:paraId="626A8A4D" w14:textId="77777777" w:rsidR="0025238C" w:rsidRDefault="00252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5D5F0" w14:textId="77777777" w:rsidR="00AA1FCD" w:rsidRDefault="00953C95">
    <w:pPr>
      <w:pStyle w:val="Stopka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D940F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D2368" w14:textId="77777777" w:rsidR="0025238C" w:rsidRDefault="0025238C">
      <w:pPr>
        <w:spacing w:after="0" w:line="240" w:lineRule="auto"/>
      </w:pPr>
      <w:r>
        <w:separator/>
      </w:r>
    </w:p>
  </w:footnote>
  <w:footnote w:type="continuationSeparator" w:id="0">
    <w:p w14:paraId="20B1ACA4" w14:textId="77777777" w:rsidR="0025238C" w:rsidRDefault="002523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980034809">
    <w:abstractNumId w:val="0"/>
  </w:num>
  <w:num w:numId="2" w16cid:durableId="1145776378">
    <w:abstractNumId w:val="1"/>
  </w:num>
  <w:num w:numId="3" w16cid:durableId="294917163">
    <w:abstractNumId w:val="5"/>
  </w:num>
  <w:num w:numId="4" w16cid:durableId="485825758">
    <w:abstractNumId w:val="4"/>
  </w:num>
  <w:num w:numId="5" w16cid:durableId="426581988">
    <w:abstractNumId w:val="3"/>
  </w:num>
  <w:num w:numId="6" w16cid:durableId="412553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zQ1MTE3NTIxNzFV0lEKTi0uzszPAykwrAUAQpnhqywAAAA="/>
  </w:docVars>
  <w:rsids>
    <w:rsidRoot w:val="00AA1FCD"/>
    <w:rsid w:val="001C04ED"/>
    <w:rsid w:val="001C1571"/>
    <w:rsid w:val="001C26A0"/>
    <w:rsid w:val="0025238C"/>
    <w:rsid w:val="0028211C"/>
    <w:rsid w:val="002A652E"/>
    <w:rsid w:val="002D7484"/>
    <w:rsid w:val="00300BF3"/>
    <w:rsid w:val="003730E0"/>
    <w:rsid w:val="00470970"/>
    <w:rsid w:val="004F2031"/>
    <w:rsid w:val="00547266"/>
    <w:rsid w:val="005B5581"/>
    <w:rsid w:val="005F3199"/>
    <w:rsid w:val="006A59EF"/>
    <w:rsid w:val="00706CAC"/>
    <w:rsid w:val="0073180C"/>
    <w:rsid w:val="007D1466"/>
    <w:rsid w:val="008F7F2A"/>
    <w:rsid w:val="00953C95"/>
    <w:rsid w:val="009F7732"/>
    <w:rsid w:val="00A07FFB"/>
    <w:rsid w:val="00A64BAB"/>
    <w:rsid w:val="00AA1FCD"/>
    <w:rsid w:val="00C77B67"/>
    <w:rsid w:val="00CF7199"/>
    <w:rsid w:val="00D940F6"/>
    <w:rsid w:val="00DE11A4"/>
    <w:rsid w:val="00DF44A5"/>
    <w:rsid w:val="00EA245B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F81FA"/>
  <w15:docId w15:val="{40E71569-7DB2-48FF-AB6F-C67D84DE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sid w:val="002A652E"/>
    <w:rPr>
      <w:b/>
      <w:color w:val="00000A"/>
    </w:rPr>
  </w:style>
  <w:style w:type="character" w:customStyle="1" w:styleId="ListLabel2">
    <w:name w:val="ListLabel 2"/>
    <w:rsid w:val="002A652E"/>
    <w:rPr>
      <w:i w:val="0"/>
    </w:rPr>
  </w:style>
  <w:style w:type="character" w:customStyle="1" w:styleId="ListLabel3">
    <w:name w:val="ListLabel 3"/>
    <w:rsid w:val="002A652E"/>
    <w:rPr>
      <w:b w:val="0"/>
      <w:i w:val="0"/>
      <w:color w:val="00000A"/>
    </w:rPr>
  </w:style>
  <w:style w:type="character" w:customStyle="1" w:styleId="ListLabel4">
    <w:name w:val="ListLabel 4"/>
    <w:rsid w:val="002A652E"/>
    <w:rPr>
      <w:color w:val="00000A"/>
    </w:rPr>
  </w:style>
  <w:style w:type="character" w:customStyle="1" w:styleId="ListLabel5">
    <w:name w:val="ListLabel 5"/>
    <w:rsid w:val="002A652E"/>
    <w:rPr>
      <w:b/>
      <w:i w:val="0"/>
      <w:color w:val="00000A"/>
    </w:rPr>
  </w:style>
  <w:style w:type="character" w:customStyle="1" w:styleId="ListLabel6">
    <w:name w:val="ListLabel 6"/>
    <w:rsid w:val="002A652E"/>
    <w:rPr>
      <w:color w:val="00000A"/>
      <w:sz w:val="24"/>
    </w:rPr>
  </w:style>
  <w:style w:type="character" w:customStyle="1" w:styleId="ListLabel7">
    <w:name w:val="ListLabel 7"/>
    <w:rsid w:val="002A652E"/>
    <w:rPr>
      <w:b/>
      <w:color w:val="00000A"/>
    </w:rPr>
  </w:style>
  <w:style w:type="character" w:customStyle="1" w:styleId="ListLabel8">
    <w:name w:val="ListLabel 8"/>
    <w:rsid w:val="002A652E"/>
    <w:rPr>
      <w:i w:val="0"/>
    </w:rPr>
  </w:style>
  <w:style w:type="character" w:customStyle="1" w:styleId="ListLabel9">
    <w:name w:val="ListLabel 9"/>
    <w:rsid w:val="002A652E"/>
    <w:rPr>
      <w:b w:val="0"/>
      <w:i w:val="0"/>
      <w:color w:val="00000A"/>
    </w:rPr>
  </w:style>
  <w:style w:type="character" w:customStyle="1" w:styleId="ListLabel10">
    <w:name w:val="ListLabel 10"/>
    <w:rsid w:val="002A652E"/>
    <w:rPr>
      <w:color w:val="00000A"/>
      <w:sz w:val="24"/>
    </w:rPr>
  </w:style>
  <w:style w:type="paragraph" w:styleId="Nagwek">
    <w:name w:val="header"/>
    <w:basedOn w:val="Normalny"/>
    <w:next w:val="Tretekstu"/>
    <w:rsid w:val="002A652E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sid w:val="002A652E"/>
    <w:rPr>
      <w:rFonts w:cs="Arial"/>
    </w:rPr>
  </w:style>
  <w:style w:type="paragraph" w:styleId="Podpis">
    <w:name w:val="Signature"/>
    <w:basedOn w:val="Normalny"/>
    <w:rsid w:val="002A652E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rsid w:val="002A652E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  <w:rsid w:val="002A652E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A5717-5C91-4D5F-9775-10EA53D32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57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usz Palak</cp:lastModifiedBy>
  <cp:revision>4</cp:revision>
  <cp:lastPrinted>2017-07-04T06:31:00Z</cp:lastPrinted>
  <dcterms:created xsi:type="dcterms:W3CDTF">2022-03-05T17:57:00Z</dcterms:created>
  <dcterms:modified xsi:type="dcterms:W3CDTF">2023-03-30T09:05:00Z</dcterms:modified>
  <dc:language>pl-PL</dc:language>
</cp:coreProperties>
</file>